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3D415445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0E4AB85B" w14:textId="23F3C127" w:rsidR="006D7137" w:rsidRPr="007A1BB7" w:rsidRDefault="006D7137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D7137">
        <w:rPr>
          <w:b w:val="0"/>
          <w:bCs w:val="0"/>
          <w:color w:val="444444"/>
          <w:spacing w:val="3"/>
        </w:rPr>
        <w:drawing>
          <wp:inline distT="0" distB="0" distL="0" distR="0" wp14:anchorId="5945C3D7" wp14:editId="4E3EC35A">
            <wp:extent cx="5731510" cy="34931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C4A17" w14:textId="58D920C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1CCC086E" w14:textId="7C8FC776" w:rsidR="006D7137" w:rsidRDefault="006D7137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Used my own table</w:t>
      </w:r>
    </w:p>
    <w:p w14:paraId="32E3EC49" w14:textId="2728BABE" w:rsidR="006D7137" w:rsidRDefault="00027340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27340">
        <w:rPr>
          <w:b w:val="0"/>
          <w:bCs w:val="0"/>
          <w:color w:val="444444"/>
          <w:spacing w:val="3"/>
        </w:rPr>
        <w:drawing>
          <wp:inline distT="0" distB="0" distL="0" distR="0" wp14:anchorId="6090C517" wp14:editId="0A6F5DAC">
            <wp:extent cx="5731510" cy="35318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lastRenderedPageBreak/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2A2064E8" w:rsidR="00B70223" w:rsidRPr="007A1BB7" w:rsidRDefault="00027340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27340">
        <w:rPr>
          <w:b w:val="0"/>
          <w:bCs w:val="0"/>
          <w:color w:val="444444"/>
          <w:spacing w:val="3"/>
        </w:rPr>
        <w:drawing>
          <wp:inline distT="0" distB="0" distL="0" distR="0" wp14:anchorId="37CBE5FC" wp14:editId="45D7293B">
            <wp:extent cx="5731510" cy="36658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27340"/>
    <w:rsid w:val="000C59D4"/>
    <w:rsid w:val="006D7137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eenfathima461@outlook.com</cp:lastModifiedBy>
  <cp:revision>4</cp:revision>
  <dcterms:created xsi:type="dcterms:W3CDTF">2021-03-26T13:45:00Z</dcterms:created>
  <dcterms:modified xsi:type="dcterms:W3CDTF">2022-08-21T12:22:00Z</dcterms:modified>
</cp:coreProperties>
</file>